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46cb68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2be8d6b-bb67-4765-b4e3-3a71f2cb326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4T18:02:44Z</dcterms:created>
  <dcterms:modified xsi:type="dcterms:W3CDTF">2023-07-24T18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